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1CE4E60B" w:rsidR="00CB0A44" w:rsidRDefault="00CB0A44" w:rsidP="004450B3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r w:rsidR="004450B3">
        <w:rPr>
          <w:rFonts w:ascii="Segoe UI" w:hAnsi="Segoe UI" w:cs="Segoe UI"/>
          <w:i/>
          <w:iCs/>
          <w:sz w:val="18"/>
          <w:szCs w:val="18"/>
        </w:rPr>
        <w:t>A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cade</w:t>
      </w:r>
      <w:r w:rsidR="004450B3">
        <w:rPr>
          <w:rFonts w:ascii="Segoe UI" w:hAnsi="Segoe UI" w:cs="Segoe UI"/>
          <w:i/>
          <w:iCs/>
          <w:sz w:val="18"/>
          <w:szCs w:val="18"/>
        </w:rPr>
        <w:t>m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00BD38F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="004450B3">
        <w:rPr>
          <w:rFonts w:ascii="Segoe UI" w:hAnsi="Segoe UI" w:cs="Segoe UI"/>
          <w:i/>
          <w:iCs/>
          <w:sz w:val="18"/>
          <w:szCs w:val="18"/>
        </w:rPr>
        <w:t>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</w:p>
    <w:p w14:paraId="408E2A6A" w14:textId="45AD5862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4450B3">
        <w:rPr>
          <w:rFonts w:ascii="Segoe UI" w:hAnsi="Segoe UI" w:cs="Segoe UI"/>
          <w:i/>
          <w:iCs/>
          <w:sz w:val="18"/>
          <w:szCs w:val="18"/>
        </w:rPr>
        <w:t xml:space="preserve"> 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r w:rsidRPr="005D4FCA">
        <w:rPr>
          <w:rFonts w:ascii="Segoe UI" w:hAnsi="Segoe UI" w:cs="Segoe UI"/>
          <w:b/>
          <w:bCs/>
          <w:sz w:val="18"/>
          <w:szCs w:val="18"/>
        </w:rPr>
        <w:t>E-mail</w:t>
      </w:r>
      <w:r w:rsidRPr="001B50B7">
        <w:rPr>
          <w:rFonts w:ascii="Segoe UI" w:hAnsi="Segoe UI" w:cs="Segoe UI"/>
          <w:sz w:val="18"/>
          <w:szCs w:val="18"/>
        </w:rPr>
        <w:t xml:space="preserve">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C4E70" w14:textId="77777777" w:rsidR="00D20D31" w:rsidRDefault="00D20D31" w:rsidP="009E751A">
      <w:pPr>
        <w:spacing w:after="0" w:line="240" w:lineRule="auto"/>
      </w:pPr>
      <w:r>
        <w:separator/>
      </w:r>
    </w:p>
  </w:endnote>
  <w:endnote w:type="continuationSeparator" w:id="0">
    <w:p w14:paraId="05CAC226" w14:textId="77777777" w:rsidR="00D20D31" w:rsidRDefault="00D20D31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7AE759FA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450B3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BA274A0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A7A35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48BE4D" w14:textId="77777777" w:rsidR="00D20D31" w:rsidRDefault="00D20D31" w:rsidP="009E751A">
      <w:pPr>
        <w:spacing w:after="0" w:line="240" w:lineRule="auto"/>
      </w:pPr>
      <w:r>
        <w:separator/>
      </w:r>
    </w:p>
  </w:footnote>
  <w:footnote w:type="continuationSeparator" w:id="0">
    <w:p w14:paraId="6FC07855" w14:textId="77777777" w:rsidR="00D20D31" w:rsidRDefault="00D20D31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D54ADD0" w14:textId="77777777" w:rsidR="00E77477" w:rsidRDefault="00E77477" w:rsidP="00E7747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D86298">
            <w:rPr>
              <w:rFonts w:ascii="Segoe UI" w:hAnsi="Segoe UI" w:cs="Segoe UI"/>
              <w:b/>
              <w:bCs/>
              <w:noProof/>
            </w:rPr>
            <w:t xml:space="preserve">Journal of Sports and Physical Education Studies </w:t>
          </w:r>
        </w:p>
        <w:p w14:paraId="649CEB23" w14:textId="77777777" w:rsidR="00E77477" w:rsidRPr="00BE4179" w:rsidRDefault="00E77477" w:rsidP="00E7747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D86298">
            <w:rPr>
              <w:rFonts w:ascii="Segoe UI" w:hAnsi="Segoe UI" w:cs="Segoe UI"/>
              <w:sz w:val="20"/>
              <w:szCs w:val="20"/>
            </w:rPr>
            <w:t>2788-788X</w:t>
          </w:r>
        </w:p>
        <w:p w14:paraId="72F5912D" w14:textId="77777777" w:rsidR="00E77477" w:rsidRPr="00BE4179" w:rsidRDefault="00E77477" w:rsidP="00E7747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jspes</w:t>
          </w:r>
          <w:proofErr w:type="spellEnd"/>
        </w:p>
        <w:p w14:paraId="5FD9C87F" w14:textId="51CF6807" w:rsidR="00074213" w:rsidRDefault="00E77477" w:rsidP="00E77477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Pr="00D86298">
            <w:rPr>
              <w:rFonts w:ascii="Segoe UI" w:hAnsi="Segoe UI" w:cs="Segoe UI"/>
              <w:sz w:val="20"/>
              <w:szCs w:val="20"/>
            </w:rPr>
            <w:t>jspes</w:t>
          </w:r>
        </w:p>
      </w:tc>
      <w:tc>
        <w:tcPr>
          <w:tcW w:w="4819" w:type="dxa"/>
        </w:tcPr>
        <w:p w14:paraId="69CE4C4E" w14:textId="291C4916" w:rsidR="0075418F" w:rsidRPr="00895766" w:rsidRDefault="002358BE" w:rsidP="004B5466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E77477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SPES</w:t>
          </w:r>
          <w:bookmarkStart w:id="0" w:name="_GoBack"/>
          <w:bookmarkEnd w:id="0"/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1D1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450B3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A7A35"/>
    <w:rsid w:val="004B5466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4FCA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20D31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77477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5E36E-0CDD-449C-A6A8-5674A2E7F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7</cp:revision>
  <cp:lastPrinted>2022-01-01T11:03:00Z</cp:lastPrinted>
  <dcterms:created xsi:type="dcterms:W3CDTF">2018-06-26T02:00:00Z</dcterms:created>
  <dcterms:modified xsi:type="dcterms:W3CDTF">2023-10-28T15:01:00Z</dcterms:modified>
</cp:coreProperties>
</file>